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2EB24" w14:textId="1D3B9DD9" w:rsidR="006537AB" w:rsidRDefault="00000CC7" w:rsidP="00000CC7">
      <w:pPr>
        <w:pStyle w:val="Heading1"/>
      </w:pPr>
      <w:r>
        <w:t>Characterising Data</w:t>
      </w:r>
    </w:p>
    <w:p w14:paraId="13234043" w14:textId="56619FD1" w:rsidR="00000CC7" w:rsidRDefault="00000CC7" w:rsidP="00000CC7">
      <w:pPr>
        <w:pStyle w:val="Heading2"/>
      </w:pPr>
      <w:r>
        <w:t>The V’s</w:t>
      </w:r>
    </w:p>
    <w:p w14:paraId="7A3CEB3D" w14:textId="60EA4B92" w:rsidR="00000CC7" w:rsidRPr="00000CC7" w:rsidRDefault="00000CC7" w:rsidP="00000CC7">
      <w:r>
        <w:t xml:space="preserve">The first </w:t>
      </w:r>
      <w:proofErr w:type="spellStart"/>
      <w:r>
        <w:t>charactisations</w:t>
      </w:r>
      <w:proofErr w:type="spellEnd"/>
      <w:r>
        <w:t xml:space="preserve"> of big data were by someone with a penchant for alliteration ... others followed</w:t>
      </w:r>
    </w:p>
    <w:p w14:paraId="475FEC4E" w14:textId="71808388" w:rsidR="00000CC7" w:rsidRDefault="00230757" w:rsidP="00000CC7">
      <w:r w:rsidRPr="00230757">
        <w:rPr>
          <w:noProof/>
        </w:rPr>
        <w:t xml:space="preserve"> </w:t>
      </w:r>
      <w:r w:rsidRPr="00230757">
        <w:rPr>
          <w:noProof/>
        </w:rPr>
        <w:drawing>
          <wp:inline distT="0" distB="0" distL="0" distR="0" wp14:anchorId="6A42F7A2" wp14:editId="04F5BAAB">
            <wp:extent cx="5731510" cy="33451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1EE47" w14:textId="137CE4B9" w:rsidR="00000CC7" w:rsidRDefault="00000CC7" w:rsidP="00000CC7">
      <w:r>
        <w:t>Big Data-</w:t>
      </w:r>
      <w:r w:rsidRPr="00000CC7">
        <w:t xml:space="preserve"> </w:t>
      </w:r>
      <w:r>
        <w:t>includes data sets with sizes beyond the ability of commonly used software tools</w:t>
      </w:r>
    </w:p>
    <w:p w14:paraId="395F4F72" w14:textId="0118BCD6" w:rsidR="005E0781" w:rsidRDefault="005E0781" w:rsidP="00000CC7">
      <w:pPr>
        <w:rPr>
          <w:color w:val="FF0000"/>
        </w:rPr>
      </w:pPr>
      <w:r w:rsidRPr="005E0781">
        <w:rPr>
          <w:color w:val="FF0000"/>
        </w:rPr>
        <w:t xml:space="preserve">BIG DATA </w:t>
      </w:r>
      <w:r>
        <w:t xml:space="preserve">is </w:t>
      </w:r>
      <w:r w:rsidRPr="005E0781">
        <w:rPr>
          <w:color w:val="FF0000"/>
        </w:rPr>
        <w:t xml:space="preserve">ANY </w:t>
      </w:r>
      <w:r>
        <w:t xml:space="preserve">attribute that challenges </w:t>
      </w:r>
      <w:r w:rsidRPr="005E0781">
        <w:rPr>
          <w:color w:val="FF0000"/>
        </w:rPr>
        <w:t xml:space="preserve">CONSTRAINTS </w:t>
      </w:r>
      <w:r>
        <w:t xml:space="preserve">of a system </w:t>
      </w:r>
      <w:r w:rsidRPr="005E0781">
        <w:rPr>
          <w:color w:val="FF0000"/>
        </w:rPr>
        <w:t xml:space="preserve">CAPABILITY </w:t>
      </w:r>
      <w:r>
        <w:t xml:space="preserve">or </w:t>
      </w:r>
      <w:r w:rsidRPr="005E0781">
        <w:rPr>
          <w:color w:val="FF0000"/>
        </w:rPr>
        <w:t>BUSINESS NEED</w:t>
      </w:r>
    </w:p>
    <w:p w14:paraId="02E841DB" w14:textId="77777777" w:rsidR="00230757" w:rsidRDefault="00230757" w:rsidP="00230757">
      <w:pPr>
        <w:pStyle w:val="ListParagraph"/>
        <w:numPr>
          <w:ilvl w:val="0"/>
          <w:numId w:val="2"/>
        </w:numPr>
      </w:pPr>
      <w:r>
        <w:t>These characterise bigness, adequately</w:t>
      </w:r>
    </w:p>
    <w:p w14:paraId="23332E5D" w14:textId="77777777" w:rsidR="00230757" w:rsidRPr="00867E99" w:rsidRDefault="00230757" w:rsidP="00230757">
      <w:pPr>
        <w:pStyle w:val="ListParagraph"/>
        <w:numPr>
          <w:ilvl w:val="0"/>
          <w:numId w:val="2"/>
        </w:numPr>
        <w:rPr>
          <w:color w:val="FF0000"/>
        </w:rPr>
      </w:pPr>
      <w:r w:rsidRPr="00867E99">
        <w:rPr>
          <w:color w:val="FF0000"/>
        </w:rPr>
        <w:t>3</w:t>
      </w:r>
      <w:r w:rsidRPr="00867E99">
        <w:rPr>
          <w:rFonts w:hint="eastAsia"/>
          <w:color w:val="FF0000"/>
        </w:rPr>
        <w:t>V</w:t>
      </w:r>
      <w:r w:rsidRPr="00867E99">
        <w:rPr>
          <w:color w:val="FF0000"/>
          <w:lang w:val="en-US"/>
        </w:rPr>
        <w:t xml:space="preserve">: </w:t>
      </w:r>
      <w:r w:rsidRPr="00867E99">
        <w:rPr>
          <w:color w:val="FF0000"/>
        </w:rPr>
        <w:t>Volume, Velocity and Variety</w:t>
      </w:r>
    </w:p>
    <w:p w14:paraId="7D865FAB" w14:textId="77777777" w:rsidR="00230757" w:rsidRDefault="00230757" w:rsidP="00230757">
      <w:pPr>
        <w:pStyle w:val="ListParagraph"/>
        <w:numPr>
          <w:ilvl w:val="0"/>
          <w:numId w:val="2"/>
        </w:numPr>
      </w:pPr>
      <w:r>
        <w:t>Other V’s characterise problems with analysis and understanding</w:t>
      </w:r>
    </w:p>
    <w:p w14:paraId="27110CF6" w14:textId="77777777" w:rsidR="00230757" w:rsidRDefault="00230757" w:rsidP="00230757">
      <w:pPr>
        <w:pStyle w:val="ListParagraph"/>
        <w:numPr>
          <w:ilvl w:val="1"/>
          <w:numId w:val="2"/>
        </w:numPr>
      </w:pPr>
      <w:r>
        <w:t>Veracity: correctness, truth</w:t>
      </w:r>
    </w:p>
    <w:p w14:paraId="542AEF8A" w14:textId="77777777" w:rsidR="00230757" w:rsidRDefault="00230757" w:rsidP="00230757">
      <w:pPr>
        <w:pStyle w:val="ListParagraph"/>
        <w:numPr>
          <w:ilvl w:val="1"/>
          <w:numId w:val="2"/>
        </w:numPr>
      </w:pPr>
      <w:r>
        <w:t>Variability: change in meaning over time, e.g., natural language</w:t>
      </w:r>
    </w:p>
    <w:p w14:paraId="0E34677D" w14:textId="77777777" w:rsidR="00230757" w:rsidRDefault="00230757" w:rsidP="00230757">
      <w:pPr>
        <w:pStyle w:val="ListParagraph"/>
        <w:numPr>
          <w:ilvl w:val="0"/>
          <w:numId w:val="2"/>
        </w:numPr>
      </w:pPr>
      <w:r>
        <w:t>Other V’s characterise aspirations</w:t>
      </w:r>
    </w:p>
    <w:p w14:paraId="0B72DE89" w14:textId="77777777" w:rsidR="00230757" w:rsidRDefault="00230757" w:rsidP="00230757">
      <w:pPr>
        <w:pStyle w:val="ListParagraph"/>
        <w:numPr>
          <w:ilvl w:val="1"/>
          <w:numId w:val="2"/>
        </w:numPr>
      </w:pPr>
      <w:r>
        <w:t xml:space="preserve">Visualisation: one method for analysis </w:t>
      </w:r>
    </w:p>
    <w:p w14:paraId="2D1111E5" w14:textId="340FAD3A" w:rsidR="00230757" w:rsidRDefault="00230757" w:rsidP="00000CC7">
      <w:pPr>
        <w:pStyle w:val="ListParagraph"/>
        <w:numPr>
          <w:ilvl w:val="1"/>
          <w:numId w:val="2"/>
        </w:numPr>
      </w:pPr>
      <w:r>
        <w:t>Value: what we want to get out of the data</w:t>
      </w:r>
    </w:p>
    <w:p w14:paraId="6DDB46CB" w14:textId="77777777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 xml:space="preserve">● Volume is size of data. </w:t>
      </w:r>
    </w:p>
    <w:p w14:paraId="093F84D8" w14:textId="77777777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 xml:space="preserve">● Velocity is the frequency/Pace of incoming data that needs to be processed. </w:t>
      </w:r>
    </w:p>
    <w:p w14:paraId="46753645" w14:textId="19AFD307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 xml:space="preserve">● Variety refers to different types of data. </w:t>
      </w:r>
    </w:p>
    <w:p w14:paraId="58756B1A" w14:textId="1037C45F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>● Veracity refers to the fact that how accurate or truthful a data set may be. More specifically, how accurate and reliable the data is?</w:t>
      </w:r>
    </w:p>
    <w:p w14:paraId="2B5CAB99" w14:textId="4F93C6D5" w:rsidR="00230757" w:rsidRDefault="00000CC7" w:rsidP="00230757">
      <w:pPr>
        <w:pStyle w:val="Heading2"/>
      </w:pPr>
      <w:bookmarkStart w:id="0" w:name="OLE_LINK1"/>
      <w:r>
        <w:t>Metadata</w:t>
      </w:r>
    </w:p>
    <w:bookmarkEnd w:id="0"/>
    <w:p w14:paraId="733FADE5" w14:textId="47701D3E" w:rsidR="00230757" w:rsidRPr="00230757" w:rsidRDefault="00230757" w:rsidP="00230757">
      <w:r>
        <w:t>Is:</w:t>
      </w:r>
    </w:p>
    <w:p w14:paraId="6B934E9C" w14:textId="163B441F" w:rsidR="00000CC7" w:rsidRDefault="00000CC7" w:rsidP="00230757">
      <w:pPr>
        <w:pStyle w:val="ListParagraph"/>
        <w:numPr>
          <w:ilvl w:val="0"/>
          <w:numId w:val="3"/>
        </w:numPr>
      </w:pPr>
      <w:r>
        <w:lastRenderedPageBreak/>
        <w:t>Data about data is critical to understanding</w:t>
      </w:r>
    </w:p>
    <w:p w14:paraId="7AB12336" w14:textId="331EB5FB" w:rsidR="00230757" w:rsidRDefault="00230757" w:rsidP="00230757">
      <w:pPr>
        <w:pStyle w:val="ListParagraph"/>
        <w:numPr>
          <w:ilvl w:val="0"/>
          <w:numId w:val="3"/>
        </w:numPr>
      </w:pPr>
      <w:r>
        <w:t>Structured so that a computer can process</w:t>
      </w:r>
    </w:p>
    <w:p w14:paraId="3C382B96" w14:textId="0F272027" w:rsidR="00230757" w:rsidRDefault="00230757" w:rsidP="00230757">
      <w:r>
        <w:t>Can:</w:t>
      </w:r>
    </w:p>
    <w:p w14:paraId="6B092D71" w14:textId="6F9FE561" w:rsidR="00230757" w:rsidRDefault="00230757" w:rsidP="00230757">
      <w:pPr>
        <w:pStyle w:val="ListParagraph"/>
        <w:numPr>
          <w:ilvl w:val="0"/>
          <w:numId w:val="4"/>
        </w:numPr>
      </w:pPr>
      <w:r>
        <w:t>Descriptive-</w:t>
      </w:r>
      <w:r w:rsidRPr="00230757">
        <w:t xml:space="preserve"> </w:t>
      </w:r>
      <w:r>
        <w:t>Describes content for identification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title, author of a book</w:t>
      </w:r>
    </w:p>
    <w:p w14:paraId="6AAD52D3" w14:textId="1D82AF71" w:rsidR="00230757" w:rsidRDefault="00230757" w:rsidP="00230757">
      <w:pPr>
        <w:pStyle w:val="ListParagraph"/>
        <w:numPr>
          <w:ilvl w:val="0"/>
          <w:numId w:val="4"/>
        </w:numPr>
      </w:pPr>
      <w:r>
        <w:t>Structural-</w:t>
      </w:r>
      <w:r w:rsidRPr="00230757">
        <w:t xml:space="preserve"> </w:t>
      </w:r>
      <w:r>
        <w:t>Documents relationships and links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chapters in a book</w:t>
      </w:r>
    </w:p>
    <w:p w14:paraId="64A3F73E" w14:textId="466A9476" w:rsidR="00230757" w:rsidRDefault="00230757" w:rsidP="00230757">
      <w:pPr>
        <w:pStyle w:val="ListParagraph"/>
        <w:numPr>
          <w:ilvl w:val="0"/>
          <w:numId w:val="4"/>
        </w:numPr>
      </w:pPr>
      <w:r>
        <w:t>Administrative-</w:t>
      </w:r>
      <w:r w:rsidRPr="00230757">
        <w:t xml:space="preserve"> </w:t>
      </w:r>
      <w:r>
        <w:t>Helps to manage information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version number</w:t>
      </w:r>
    </w:p>
    <w:p w14:paraId="77CE1174" w14:textId="30A7720B" w:rsidR="00230757" w:rsidRDefault="00867E99" w:rsidP="00000CC7">
      <w:r>
        <w:t xml:space="preserve">==: </w:t>
      </w:r>
      <w:r w:rsidR="00230757">
        <w:t>Structured information that describes, explains, locates, or otherwise makes it easier to retrieve, use or manage an information resource</w:t>
      </w:r>
    </w:p>
    <w:p w14:paraId="61EC9412" w14:textId="39071571" w:rsidR="00230757" w:rsidRDefault="00230757" w:rsidP="00230757">
      <w:pPr>
        <w:pStyle w:val="Heading3"/>
      </w:pPr>
      <w:r>
        <w:t>Why Use Metadata?</w:t>
      </w:r>
    </w:p>
    <w:p w14:paraId="5FCE5F8C" w14:textId="759EBC8C" w:rsidR="00230757" w:rsidRDefault="00230757" w:rsidP="00230757">
      <w:pPr>
        <w:pStyle w:val="ListParagraph"/>
        <w:numPr>
          <w:ilvl w:val="0"/>
          <w:numId w:val="5"/>
        </w:numPr>
      </w:pPr>
      <w:r>
        <w:t>Facilitate data discovery</w:t>
      </w:r>
      <w:r w:rsidR="00595BF0">
        <w:rPr>
          <w:lang w:val="en-US"/>
        </w:rPr>
        <w:t xml:space="preserve"> (find more discovery)</w:t>
      </w:r>
    </w:p>
    <w:p w14:paraId="4A583664" w14:textId="6F35419D" w:rsidR="00230757" w:rsidRDefault="00230757" w:rsidP="00230757">
      <w:pPr>
        <w:pStyle w:val="ListParagraph"/>
        <w:numPr>
          <w:ilvl w:val="0"/>
          <w:numId w:val="5"/>
        </w:numPr>
      </w:pPr>
      <w:r>
        <w:t>Help users determine the applicability of the data</w:t>
      </w:r>
    </w:p>
    <w:p w14:paraId="692318FF" w14:textId="3C5323D4" w:rsidR="00230757" w:rsidRDefault="00230757" w:rsidP="00230757">
      <w:pPr>
        <w:pStyle w:val="ListParagraph"/>
        <w:numPr>
          <w:ilvl w:val="0"/>
          <w:numId w:val="5"/>
        </w:numPr>
      </w:pPr>
      <w:r>
        <w:t>Enable interpretation and reuse</w:t>
      </w:r>
    </w:p>
    <w:p w14:paraId="5C9259F9" w14:textId="3B4DF424" w:rsidR="00230757" w:rsidRPr="00230757" w:rsidRDefault="00230757" w:rsidP="00230757">
      <w:pPr>
        <w:pStyle w:val="ListParagraph"/>
        <w:numPr>
          <w:ilvl w:val="0"/>
          <w:numId w:val="5"/>
        </w:numPr>
      </w:pPr>
      <w:r>
        <w:t>Clarify ownership and restrictions on reuse</w:t>
      </w:r>
    </w:p>
    <w:p w14:paraId="381C3F69" w14:textId="6EA136B0" w:rsidR="00000CC7" w:rsidRDefault="00000CC7" w:rsidP="00000CC7">
      <w:pPr>
        <w:pStyle w:val="Heading2"/>
      </w:pPr>
      <w:r>
        <w:t>Dimensions of data</w:t>
      </w:r>
    </w:p>
    <w:p w14:paraId="39BBF18D" w14:textId="711D5DC3" w:rsidR="00000CC7" w:rsidRDefault="00000CC7" w:rsidP="00000CC7">
      <w:bookmarkStart w:id="1" w:name="OLE_LINK2"/>
      <w:r>
        <w:t>Infographics on data dimensions</w:t>
      </w:r>
    </w:p>
    <w:bookmarkEnd w:id="1"/>
    <w:p w14:paraId="0EA3027F" w14:textId="1AF93C6D" w:rsidR="00000CC7" w:rsidRDefault="00000CC7" w:rsidP="00000CC7">
      <w:pPr>
        <w:pStyle w:val="Heading2"/>
      </w:pPr>
      <w:r>
        <w:t>Growth laws</w:t>
      </w:r>
    </w:p>
    <w:p w14:paraId="668FCF9A" w14:textId="37AEFA42" w:rsidR="00000CC7" w:rsidRPr="00867E99" w:rsidRDefault="00000CC7" w:rsidP="00000CC7">
      <w:pPr>
        <w:rPr>
          <w:lang w:val="en-US"/>
        </w:rPr>
      </w:pPr>
      <w:r>
        <w:t xml:space="preserve">Understanding the </w:t>
      </w:r>
      <w:bookmarkStart w:id="2" w:name="OLE_LINK3"/>
      <w:r>
        <w:t>exponential growth</w:t>
      </w:r>
      <w:r w:rsidR="00867E99">
        <w:rPr>
          <w:rFonts w:hint="eastAsia"/>
          <w:lang w:val="en-US"/>
        </w:rPr>
        <w:t>（指数性）</w:t>
      </w:r>
    </w:p>
    <w:bookmarkEnd w:id="2"/>
    <w:p w14:paraId="00A0750B" w14:textId="2EE8AD05" w:rsidR="00000CC7" w:rsidRDefault="00D25528" w:rsidP="00D25528">
      <w:pPr>
        <w:pStyle w:val="Heading3"/>
      </w:pPr>
      <w:r>
        <w:t>Moore’s Law</w:t>
      </w:r>
    </w:p>
    <w:p w14:paraId="2F425D61" w14:textId="75D4A4B2" w:rsidR="00F434CF" w:rsidRPr="00F434CF" w:rsidRDefault="00F434CF" w:rsidP="00F434CF">
      <w:r w:rsidRPr="00F434CF">
        <w:rPr>
          <w:noProof/>
        </w:rPr>
        <w:drawing>
          <wp:inline distT="0" distB="0" distL="0" distR="0" wp14:anchorId="79BF32ED" wp14:editId="7407D566">
            <wp:extent cx="5731510" cy="402971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CA211" w14:textId="6B929580" w:rsidR="00D25528" w:rsidRDefault="00D25528" w:rsidP="00000CC7">
      <w:r>
        <w:t>Number of transistors per chip doubles every 2 years</w:t>
      </w:r>
    </w:p>
    <w:p w14:paraId="19A7B502" w14:textId="77777777" w:rsidR="00F434CF" w:rsidRDefault="00F434CF" w:rsidP="00F434CF">
      <w:pPr>
        <w:ind w:firstLine="720"/>
      </w:pPr>
      <w:r>
        <w:t xml:space="preserve">o More memory </w:t>
      </w:r>
    </w:p>
    <w:p w14:paraId="600163B2" w14:textId="77777777" w:rsidR="00F434CF" w:rsidRDefault="00F434CF" w:rsidP="00F434CF">
      <w:pPr>
        <w:ind w:firstLine="720"/>
      </w:pPr>
      <w:r>
        <w:lastRenderedPageBreak/>
        <w:t>o Bigger CPUs</w:t>
      </w:r>
    </w:p>
    <w:p w14:paraId="717E3B9E" w14:textId="305A969B" w:rsidR="00F434CF" w:rsidRDefault="00F434CF" w:rsidP="00F434CF">
      <w:pPr>
        <w:ind w:firstLine="720"/>
      </w:pPr>
      <w:r>
        <w:t>o Faster memory, CPUs</w:t>
      </w:r>
    </w:p>
    <w:p w14:paraId="048151D0" w14:textId="1E508437" w:rsidR="00000CC7" w:rsidRDefault="00D25528" w:rsidP="00F434CF">
      <w:pPr>
        <w:pStyle w:val="Heading3"/>
      </w:pPr>
      <w:proofErr w:type="spellStart"/>
      <w:r>
        <w:t>Koomey’s</w:t>
      </w:r>
      <w:proofErr w:type="spellEnd"/>
    </w:p>
    <w:p w14:paraId="11ECE589" w14:textId="2D54AED0" w:rsidR="00F434CF" w:rsidRDefault="00F434CF" w:rsidP="00F434CF">
      <w:r w:rsidRPr="00F434CF">
        <w:rPr>
          <w:noProof/>
        </w:rPr>
        <w:drawing>
          <wp:inline distT="0" distB="0" distL="0" distR="0" wp14:anchorId="3EF6F37C" wp14:editId="49E9E721">
            <wp:extent cx="3569906" cy="423009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76601" cy="423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32287" w14:textId="7746BF0B" w:rsidR="00F434CF" w:rsidRDefault="00F434CF" w:rsidP="00F434CF">
      <w:r>
        <w:t xml:space="preserve">Corollary of </w:t>
      </w:r>
      <w:proofErr w:type="spellStart"/>
      <w:r>
        <w:t>Moores</w:t>
      </w:r>
      <w:proofErr w:type="spellEnd"/>
      <w:r>
        <w:t xml:space="preserve"> Law</w:t>
      </w:r>
    </w:p>
    <w:p w14:paraId="701C0B85" w14:textId="4A826C9E" w:rsidR="00F434CF" w:rsidRDefault="00F434CF" w:rsidP="00F434CF">
      <w:r>
        <w:t>Amount of battery needed will fall by a factor of 100 every decade</w:t>
      </w:r>
    </w:p>
    <w:p w14:paraId="088DBDD9" w14:textId="13E861F3" w:rsidR="00F434CF" w:rsidRPr="00F434CF" w:rsidRDefault="00F434CF" w:rsidP="00F434CF">
      <w:r>
        <w:t>Leads to ubiquitous computing</w:t>
      </w:r>
    </w:p>
    <w:p w14:paraId="6BEFCA03" w14:textId="4E274350" w:rsidR="00000CC7" w:rsidRDefault="00F434CF" w:rsidP="00F434CF">
      <w:pPr>
        <w:pStyle w:val="Heading3"/>
      </w:pPr>
      <w:r>
        <w:t>Bell’s Law</w:t>
      </w:r>
    </w:p>
    <w:p w14:paraId="534E2B94" w14:textId="086FB58D" w:rsidR="00DF5A74" w:rsidRDefault="00DF5A74" w:rsidP="00DF5A74">
      <w:r>
        <w:t>Roughly every decade a new, lower priced computer class forms based on a new programming platform, network, and interface resulting in new usage and the establishment of a new industry</w:t>
      </w:r>
    </w:p>
    <w:p w14:paraId="18B88ECC" w14:textId="77777777" w:rsidR="00DF5A74" w:rsidRDefault="00DF5A74" w:rsidP="00DF5A74">
      <w:pPr>
        <w:pStyle w:val="ListParagraph"/>
        <w:numPr>
          <w:ilvl w:val="0"/>
          <w:numId w:val="6"/>
        </w:numPr>
      </w:pPr>
      <w:r>
        <w:t xml:space="preserve">Yes: PCs, mobile computing, cloud, internet-of things </w:t>
      </w:r>
    </w:p>
    <w:p w14:paraId="40948E48" w14:textId="7E0B75F1" w:rsidR="00DF5A74" w:rsidRPr="00DF5A74" w:rsidRDefault="00DF5A74" w:rsidP="00DF5A74">
      <w:pPr>
        <w:pStyle w:val="ListParagraph"/>
        <w:numPr>
          <w:ilvl w:val="0"/>
          <w:numId w:val="6"/>
        </w:numPr>
      </w:pPr>
      <w:r>
        <w:t>No: Java, big data, Hadoop, flash memory</w:t>
      </w:r>
    </w:p>
    <w:p w14:paraId="7F5D9C05" w14:textId="5682A477" w:rsidR="00F434CF" w:rsidRDefault="00F434CF" w:rsidP="00F434CF">
      <w:pPr>
        <w:pStyle w:val="Heading3"/>
      </w:pPr>
      <w:r>
        <w:t>Zimmerman’s Law</w:t>
      </w:r>
    </w:p>
    <w:p w14:paraId="6A82FADB" w14:textId="69611A26" w:rsidR="00000CC7" w:rsidRDefault="00DF5A74" w:rsidP="00DF5A74">
      <w:pPr>
        <w:pStyle w:val="ListParagraph"/>
        <w:numPr>
          <w:ilvl w:val="0"/>
          <w:numId w:val="7"/>
        </w:numPr>
      </w:pPr>
      <w:r>
        <w:t>Surveillance is constantly increasing</w:t>
      </w:r>
    </w:p>
    <w:p w14:paraId="1C9A16ED" w14:textId="41DD027D" w:rsidR="00000CC7" w:rsidRDefault="00DF5A74" w:rsidP="00DF5A74">
      <w:pPr>
        <w:pStyle w:val="ListParagraph"/>
        <w:numPr>
          <w:ilvl w:val="0"/>
          <w:numId w:val="7"/>
        </w:numPr>
      </w:pPr>
      <w:r>
        <w:t>Privacy constantly decreasing</w:t>
      </w:r>
    </w:p>
    <w:p w14:paraId="471262AB" w14:textId="7BC51FE8" w:rsidR="00000CC7" w:rsidRDefault="00DF5A74" w:rsidP="00DF5A74">
      <w:pPr>
        <w:pStyle w:val="Heading1"/>
      </w:pPr>
      <w:bookmarkStart w:id="3" w:name="_Hlk117776095"/>
      <w:r>
        <w:t>Unix Shell</w:t>
      </w:r>
    </w:p>
    <w:p w14:paraId="294CD42C" w14:textId="4B8EC901" w:rsidR="00000CC7" w:rsidRDefault="00DF5A74" w:rsidP="00000CC7">
      <w:r>
        <w:t>Command line interface to a Unix computer</w:t>
      </w:r>
    </w:p>
    <w:p w14:paraId="25F2D02A" w14:textId="1D57B60D" w:rsidR="00000CC7" w:rsidRDefault="00DF5A74" w:rsidP="00000CC7">
      <w:r>
        <w:t>Why are shells interesting for Data Scientists?</w:t>
      </w:r>
    </w:p>
    <w:p w14:paraId="0218328D" w14:textId="3B8EE906" w:rsidR="00000CC7" w:rsidRDefault="00DF5A74" w:rsidP="00DF5A74">
      <w:pPr>
        <w:pStyle w:val="ListParagraph"/>
        <w:numPr>
          <w:ilvl w:val="0"/>
          <w:numId w:val="8"/>
        </w:numPr>
      </w:pPr>
      <w:r>
        <w:lastRenderedPageBreak/>
        <w:t xml:space="preserve">Provide </w:t>
      </w:r>
      <w:r w:rsidRPr="001C5E8A">
        <w:rPr>
          <w:color w:val="FF0000"/>
        </w:rPr>
        <w:t>powerful &amp; easy way to manipulate large data files</w:t>
      </w:r>
    </w:p>
    <w:p w14:paraId="748E670A" w14:textId="20FA120E" w:rsidR="00DF5A74" w:rsidRDefault="00DF5A74" w:rsidP="00DF5A74">
      <w:pPr>
        <w:pStyle w:val="ListParagraph"/>
        <w:numPr>
          <w:ilvl w:val="0"/>
          <w:numId w:val="8"/>
        </w:numPr>
      </w:pPr>
      <w:r>
        <w:t>And move data around a network</w:t>
      </w:r>
    </w:p>
    <w:p w14:paraId="3493737C" w14:textId="6B8A4B3B" w:rsidR="00DF5A74" w:rsidRDefault="000A520B" w:rsidP="00DF5A74">
      <w:r>
        <w:t>Super-computers are typically UNIX based</w:t>
      </w:r>
    </w:p>
    <w:p w14:paraId="3374FD9C" w14:textId="77B5552D" w:rsidR="000A520B" w:rsidRDefault="000A520B" w:rsidP="000A520B">
      <w:pPr>
        <w:pStyle w:val="ListParagraph"/>
        <w:numPr>
          <w:ilvl w:val="0"/>
          <w:numId w:val="9"/>
        </w:numPr>
      </w:pPr>
      <w:r>
        <w:t>Easier to manipulate and wrangle Big Data</w:t>
      </w:r>
    </w:p>
    <w:p w14:paraId="4E4B5215" w14:textId="77777777" w:rsidR="000A520B" w:rsidRDefault="000A520B" w:rsidP="000A520B">
      <w:pPr>
        <w:pStyle w:val="ListParagraph"/>
        <w:numPr>
          <w:ilvl w:val="1"/>
          <w:numId w:val="9"/>
        </w:numPr>
      </w:pPr>
      <w:r>
        <w:t xml:space="preserve">Simple and easy to learn. </w:t>
      </w:r>
    </w:p>
    <w:p w14:paraId="524316E9" w14:textId="1C8FA8CC" w:rsidR="000A520B" w:rsidRDefault="000A520B" w:rsidP="000A520B">
      <w:pPr>
        <w:pStyle w:val="ListParagraph"/>
        <w:numPr>
          <w:ilvl w:val="1"/>
          <w:numId w:val="9"/>
        </w:numPr>
      </w:pPr>
      <w:r>
        <w:t xml:space="preserve">Ideal for textual data, </w:t>
      </w:r>
      <w:proofErr w:type="gramStart"/>
      <w:r>
        <w:t>e.g.</w:t>
      </w:r>
      <w:proofErr w:type="gramEnd"/>
      <w:r>
        <w:t xml:space="preserve"> unstructured data for social networks, life sciences, system logs, etc. </w:t>
      </w:r>
    </w:p>
    <w:p w14:paraId="02919F8E" w14:textId="0E9DAEAF" w:rsidR="000A520B" w:rsidRDefault="000A520B" w:rsidP="000A520B">
      <w:pPr>
        <w:pStyle w:val="ListParagraph"/>
        <w:numPr>
          <w:ilvl w:val="1"/>
          <w:numId w:val="9"/>
        </w:numPr>
      </w:pPr>
      <w:r>
        <w:t>Quick to sort, search, match, replace and clean your data.</w:t>
      </w:r>
    </w:p>
    <w:p w14:paraId="18D811FA" w14:textId="4B0DEAD0" w:rsidR="000A520B" w:rsidRDefault="000A520B" w:rsidP="000A520B">
      <w:pPr>
        <w:pStyle w:val="ListParagraph"/>
        <w:numPr>
          <w:ilvl w:val="0"/>
          <w:numId w:val="9"/>
        </w:numPr>
      </w:pPr>
      <w:r>
        <w:t>Explore data before you use it in Python or R</w:t>
      </w:r>
    </w:p>
    <w:p w14:paraId="6FF61855" w14:textId="3A919B26" w:rsidR="0061757D" w:rsidRDefault="0061757D" w:rsidP="0061757D">
      <w:r>
        <w:t>Navigating the Filesystem</w:t>
      </w:r>
    </w:p>
    <w:p w14:paraId="5330B79B" w14:textId="77777777" w:rsidR="0061757D" w:rsidRDefault="000A520B" w:rsidP="000A520B">
      <w:pPr>
        <w:rPr>
          <w:noProof/>
        </w:rPr>
      </w:pPr>
      <w:r w:rsidRPr="000A520B">
        <w:rPr>
          <w:noProof/>
        </w:rPr>
        <w:drawing>
          <wp:inline distT="0" distB="0" distL="0" distR="0" wp14:anchorId="54A780C5" wp14:editId="143841F6">
            <wp:extent cx="5731510" cy="33547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520B">
        <w:rPr>
          <w:noProof/>
        </w:rPr>
        <w:t xml:space="preserve"> </w:t>
      </w:r>
    </w:p>
    <w:p w14:paraId="1ACDFF9A" w14:textId="77777777" w:rsidR="0061757D" w:rsidRDefault="0061757D" w:rsidP="000A520B">
      <w:pPr>
        <w:rPr>
          <w:noProof/>
        </w:rPr>
      </w:pPr>
      <w:r>
        <w:lastRenderedPageBreak/>
        <w:t>Reading a Text File</w:t>
      </w:r>
      <w:r w:rsidR="000A520B" w:rsidRPr="000A520B">
        <w:rPr>
          <w:noProof/>
        </w:rPr>
        <w:drawing>
          <wp:inline distT="0" distB="0" distL="0" distR="0" wp14:anchorId="51654BEE" wp14:editId="56B4B055">
            <wp:extent cx="5731510" cy="329946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520B" w:rsidRPr="000A520B">
        <w:rPr>
          <w:noProof/>
        </w:rPr>
        <w:t xml:space="preserve"> </w:t>
      </w:r>
      <w:r w:rsidR="000A520B" w:rsidRPr="000A520B">
        <w:rPr>
          <w:noProof/>
        </w:rPr>
        <w:drawing>
          <wp:inline distT="0" distB="0" distL="0" distR="0" wp14:anchorId="729ECB49" wp14:editId="6537C780">
            <wp:extent cx="5731510" cy="26371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520B" w:rsidRPr="000A520B">
        <w:rPr>
          <w:noProof/>
        </w:rPr>
        <w:t xml:space="preserve"> </w:t>
      </w:r>
      <w:r w:rsidR="000A520B" w:rsidRPr="000A520B">
        <w:rPr>
          <w:noProof/>
        </w:rPr>
        <w:drawing>
          <wp:inline distT="0" distB="0" distL="0" distR="0" wp14:anchorId="4C1E8324" wp14:editId="492B066A">
            <wp:extent cx="5731510" cy="270192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757D">
        <w:rPr>
          <w:noProof/>
        </w:rPr>
        <w:t xml:space="preserve"> </w:t>
      </w:r>
    </w:p>
    <w:p w14:paraId="10A70717" w14:textId="0216F618" w:rsidR="000A520B" w:rsidRDefault="0061757D" w:rsidP="000A520B">
      <w:r>
        <w:lastRenderedPageBreak/>
        <w:t>Flags and Arguments</w:t>
      </w:r>
      <w:r w:rsidRPr="0061757D">
        <w:rPr>
          <w:noProof/>
        </w:rPr>
        <w:drawing>
          <wp:inline distT="0" distB="0" distL="0" distR="0" wp14:anchorId="3AABDB11" wp14:editId="06677C08">
            <wp:extent cx="5731510" cy="236601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BB476" w14:textId="057B720C" w:rsidR="0061757D" w:rsidRDefault="0061757D" w:rsidP="000A520B">
      <w:r>
        <w:t>Pipes</w:t>
      </w:r>
    </w:p>
    <w:p w14:paraId="6BD2E2CA" w14:textId="1BD5A0E2" w:rsidR="0061757D" w:rsidRDefault="0061757D" w:rsidP="000A520B">
      <w:pPr>
        <w:rPr>
          <w:noProof/>
        </w:rPr>
      </w:pPr>
      <w:r w:rsidRPr="0061757D">
        <w:rPr>
          <w:noProof/>
        </w:rPr>
        <w:drawing>
          <wp:inline distT="0" distB="0" distL="0" distR="0" wp14:anchorId="3650A709" wp14:editId="56B8AFA3">
            <wp:extent cx="5731510" cy="265557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757D">
        <w:rPr>
          <w:noProof/>
        </w:rPr>
        <w:t xml:space="preserve"> </w:t>
      </w:r>
      <w:r w:rsidRPr="0061757D">
        <w:rPr>
          <w:noProof/>
        </w:rPr>
        <w:drawing>
          <wp:inline distT="0" distB="0" distL="0" distR="0" wp14:anchorId="09BCA23F" wp14:editId="45D51D66">
            <wp:extent cx="5731510" cy="27673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9B4DF" w14:textId="130409C7" w:rsidR="0061757D" w:rsidRDefault="0061757D" w:rsidP="000A520B">
      <w:r>
        <w:t>Redirects</w:t>
      </w:r>
    </w:p>
    <w:p w14:paraId="1CF7C30E" w14:textId="608A4A5B" w:rsidR="0061757D" w:rsidRDefault="0061757D" w:rsidP="000A520B">
      <w:r w:rsidRPr="0061757D">
        <w:rPr>
          <w:noProof/>
        </w:rPr>
        <w:lastRenderedPageBreak/>
        <w:drawing>
          <wp:inline distT="0" distB="0" distL="0" distR="0" wp14:anchorId="5EAC73E6" wp14:editId="11576354">
            <wp:extent cx="5731510" cy="202311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371C8" w14:textId="017E54BD" w:rsidR="0061757D" w:rsidRDefault="0061757D" w:rsidP="000A520B">
      <w:r>
        <w:t>Wildcards</w:t>
      </w:r>
    </w:p>
    <w:p w14:paraId="66857E72" w14:textId="316BCAEE" w:rsidR="0061757D" w:rsidRDefault="0061757D" w:rsidP="000A520B">
      <w:r w:rsidRPr="0061757D">
        <w:rPr>
          <w:noProof/>
        </w:rPr>
        <w:drawing>
          <wp:inline distT="0" distB="0" distL="0" distR="0" wp14:anchorId="0F54DC1D" wp14:editId="6FFAE460">
            <wp:extent cx="5731510" cy="211836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E5DDF" w14:textId="40145625" w:rsidR="0061757D" w:rsidRDefault="0061757D" w:rsidP="000A520B">
      <w:r>
        <w:t>awk</w:t>
      </w:r>
    </w:p>
    <w:p w14:paraId="09E0360F" w14:textId="7F2CE0E9" w:rsidR="0061757D" w:rsidRDefault="0061757D" w:rsidP="000A520B">
      <w:r w:rsidRPr="0061757D">
        <w:rPr>
          <w:noProof/>
        </w:rPr>
        <w:drawing>
          <wp:inline distT="0" distB="0" distL="0" distR="0" wp14:anchorId="77BD435A" wp14:editId="055A520E">
            <wp:extent cx="5731510" cy="3122295"/>
            <wp:effectExtent l="0" t="0" r="254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3"/>
    <w:p w14:paraId="3B0AFEEA" w14:textId="2FE23C3D" w:rsidR="0061757D" w:rsidRDefault="0061757D" w:rsidP="000A520B"/>
    <w:p w14:paraId="152DB2D9" w14:textId="1532FBA3" w:rsidR="0061757D" w:rsidRDefault="0061757D" w:rsidP="000A520B"/>
    <w:p w14:paraId="5FEC56A8" w14:textId="08C55EF3" w:rsidR="0061757D" w:rsidRDefault="0061757D" w:rsidP="000A520B"/>
    <w:p w14:paraId="16D843AE" w14:textId="01A934EB" w:rsidR="0061757D" w:rsidRDefault="0061757D" w:rsidP="000A520B"/>
    <w:p w14:paraId="535FD284" w14:textId="1E1C062C" w:rsidR="0061757D" w:rsidRDefault="0061757D" w:rsidP="000A520B"/>
    <w:p w14:paraId="34257A5C" w14:textId="1CD3F3FD" w:rsidR="0061757D" w:rsidRDefault="0061757D" w:rsidP="000A520B"/>
    <w:p w14:paraId="0A43FF37" w14:textId="6DA28D56" w:rsidR="0061757D" w:rsidRDefault="0061757D" w:rsidP="000A520B"/>
    <w:p w14:paraId="10150A77" w14:textId="123F3234" w:rsidR="0061757D" w:rsidRDefault="0061757D" w:rsidP="000A520B"/>
    <w:p w14:paraId="1D75A67F" w14:textId="4581130E" w:rsidR="0061757D" w:rsidRDefault="0061757D" w:rsidP="000A520B"/>
    <w:p w14:paraId="03C4CD6A" w14:textId="3009205E" w:rsidR="0061757D" w:rsidRDefault="0061757D" w:rsidP="000A520B"/>
    <w:p w14:paraId="692B8D37" w14:textId="46D5535E" w:rsidR="0061757D" w:rsidRDefault="0061757D" w:rsidP="000A520B"/>
    <w:p w14:paraId="00EC1591" w14:textId="77777777" w:rsidR="0061757D" w:rsidRPr="00000CC7" w:rsidRDefault="0061757D" w:rsidP="000A520B"/>
    <w:sectPr w:rsidR="0061757D" w:rsidRPr="00000C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174F1" w14:textId="77777777" w:rsidR="00E5035A" w:rsidRDefault="00E5035A" w:rsidP="006B3816">
      <w:pPr>
        <w:spacing w:after="0" w:line="240" w:lineRule="auto"/>
      </w:pPr>
      <w:r>
        <w:separator/>
      </w:r>
    </w:p>
  </w:endnote>
  <w:endnote w:type="continuationSeparator" w:id="0">
    <w:p w14:paraId="196CF52C" w14:textId="77777777" w:rsidR="00E5035A" w:rsidRDefault="00E5035A" w:rsidP="006B38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1A18B" w14:textId="77777777" w:rsidR="00E5035A" w:rsidRDefault="00E5035A" w:rsidP="006B3816">
      <w:pPr>
        <w:spacing w:after="0" w:line="240" w:lineRule="auto"/>
      </w:pPr>
      <w:r>
        <w:separator/>
      </w:r>
    </w:p>
  </w:footnote>
  <w:footnote w:type="continuationSeparator" w:id="0">
    <w:p w14:paraId="1D9034E1" w14:textId="77777777" w:rsidR="00E5035A" w:rsidRDefault="00E5035A" w:rsidP="006B38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659E"/>
    <w:multiLevelType w:val="hybridMultilevel"/>
    <w:tmpl w:val="656C56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40CDE"/>
    <w:multiLevelType w:val="hybridMultilevel"/>
    <w:tmpl w:val="C62C0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47639"/>
    <w:multiLevelType w:val="hybridMultilevel"/>
    <w:tmpl w:val="4F6EC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B7C1F"/>
    <w:multiLevelType w:val="hybridMultilevel"/>
    <w:tmpl w:val="1FC65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434C3"/>
    <w:multiLevelType w:val="hybridMultilevel"/>
    <w:tmpl w:val="A6AEF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2044F5"/>
    <w:multiLevelType w:val="hybridMultilevel"/>
    <w:tmpl w:val="3740D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916580"/>
    <w:multiLevelType w:val="hybridMultilevel"/>
    <w:tmpl w:val="325C84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9026C"/>
    <w:multiLevelType w:val="hybridMultilevel"/>
    <w:tmpl w:val="21E0D4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9A19E6"/>
    <w:multiLevelType w:val="hybridMultilevel"/>
    <w:tmpl w:val="76BC9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7"/>
  </w:num>
  <w:num w:numId="7">
    <w:abstractNumId w:val="0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jIyMTAwsjAzsjRV0lEKTi0uzszPAykwqQUANpA22iwAAAA="/>
  </w:docVars>
  <w:rsids>
    <w:rsidRoot w:val="00000CC7"/>
    <w:rsid w:val="00000CC7"/>
    <w:rsid w:val="000A520B"/>
    <w:rsid w:val="001C5E8A"/>
    <w:rsid w:val="001F0C70"/>
    <w:rsid w:val="00230757"/>
    <w:rsid w:val="00595BF0"/>
    <w:rsid w:val="005E0781"/>
    <w:rsid w:val="0061757D"/>
    <w:rsid w:val="006537AB"/>
    <w:rsid w:val="006B3816"/>
    <w:rsid w:val="00867E99"/>
    <w:rsid w:val="009375A8"/>
    <w:rsid w:val="00BF2049"/>
    <w:rsid w:val="00D25528"/>
    <w:rsid w:val="00DF5A74"/>
    <w:rsid w:val="00E5035A"/>
    <w:rsid w:val="00E626A0"/>
    <w:rsid w:val="00F43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8A2F03"/>
  <w15:chartTrackingRefBased/>
  <w15:docId w15:val="{E456EDA5-FE86-4D8B-B87C-7F27F1A2D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C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C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7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0C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00CC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00CC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B38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816"/>
  </w:style>
  <w:style w:type="paragraph" w:styleId="Footer">
    <w:name w:val="footer"/>
    <w:basedOn w:val="Normal"/>
    <w:link w:val="FooterChar"/>
    <w:uiPriority w:val="99"/>
    <w:unhideWhenUsed/>
    <w:rsid w:val="006B38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816"/>
  </w:style>
  <w:style w:type="character" w:customStyle="1" w:styleId="Heading3Char">
    <w:name w:val="Heading 3 Char"/>
    <w:basedOn w:val="DefaultParagraphFont"/>
    <w:link w:val="Heading3"/>
    <w:uiPriority w:val="9"/>
    <w:rsid w:val="0023075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8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21</cp:revision>
  <dcterms:created xsi:type="dcterms:W3CDTF">2022-09-20T07:23:00Z</dcterms:created>
  <dcterms:modified xsi:type="dcterms:W3CDTF">2022-10-27T04:26:00Z</dcterms:modified>
</cp:coreProperties>
</file>